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4B76" w:rsidRDefault="000E4B76" w:rsidP="000E4B76">
      <w:pPr>
        <w:spacing w:after="0"/>
      </w:pPr>
      <w:r>
        <w:t>Sender Name and Title</w:t>
      </w:r>
    </w:p>
    <w:p w:rsidR="000E4B76" w:rsidRDefault="000E4B76" w:rsidP="000E4B76">
      <w:pPr>
        <w:spacing w:after="0"/>
      </w:pPr>
      <w:r>
        <w:t>Sender Address</w:t>
      </w:r>
    </w:p>
    <w:p w:rsidR="000E4B76" w:rsidRDefault="000E4B76" w:rsidP="000E4B76">
      <w:pPr>
        <w:spacing w:after="0"/>
      </w:pPr>
      <w:r>
        <w:t>Sender Phone Number/Email Address</w:t>
      </w:r>
    </w:p>
    <w:p w:rsidR="000E4B76" w:rsidRDefault="000E4B76" w:rsidP="000E4B76">
      <w:pPr>
        <w:spacing w:after="0"/>
      </w:pPr>
    </w:p>
    <w:p w:rsidR="000E4B76" w:rsidRDefault="000E4B76" w:rsidP="000E4B76">
      <w:pPr>
        <w:spacing w:after="0"/>
      </w:pPr>
      <w:r>
        <w:t>To</w:t>
      </w:r>
    </w:p>
    <w:p w:rsidR="000E4B76" w:rsidRDefault="000E4B76" w:rsidP="000E4B76">
      <w:pPr>
        <w:spacing w:after="0"/>
      </w:pPr>
    </w:p>
    <w:p w:rsidR="000E4B76" w:rsidRDefault="000E4B76" w:rsidP="000E4B76">
      <w:pPr>
        <w:spacing w:after="0"/>
      </w:pPr>
      <w:r>
        <w:t>Recipient Name and Title</w:t>
      </w:r>
    </w:p>
    <w:p w:rsidR="000E4B76" w:rsidRDefault="000E4B76" w:rsidP="000E4B76">
      <w:pPr>
        <w:spacing w:after="0"/>
      </w:pPr>
      <w:r>
        <w:t>Recipient Address</w:t>
      </w:r>
    </w:p>
    <w:p w:rsidR="000E4B76" w:rsidRDefault="000E4B76" w:rsidP="000E4B76">
      <w:pPr>
        <w:spacing w:after="0"/>
      </w:pPr>
      <w:r>
        <w:t>Recipient Phone Number/Email Address</w:t>
      </w:r>
    </w:p>
    <w:p w:rsidR="000203C6" w:rsidRDefault="000203C6" w:rsidP="000E4B76">
      <w:pPr>
        <w:spacing w:after="0"/>
      </w:pPr>
    </w:p>
    <w:p w:rsidR="000203C6" w:rsidRDefault="000203C6" w:rsidP="000E4B76">
      <w:pPr>
        <w:spacing w:after="0"/>
      </w:pPr>
      <w:r>
        <w:t>[Date]</w:t>
      </w:r>
    </w:p>
    <w:p w:rsidR="005B004E" w:rsidRDefault="005B004E" w:rsidP="000E4B76">
      <w:pPr>
        <w:spacing w:after="0"/>
      </w:pPr>
    </w:p>
    <w:p w:rsidR="005B004E" w:rsidRDefault="005B004E" w:rsidP="000E4B76">
      <w:pPr>
        <w:spacing w:after="0"/>
        <w:rPr>
          <w:lang w:val="en-GB"/>
        </w:rPr>
      </w:pPr>
      <w:r>
        <w:t>Dear Sir/Madam/</w:t>
      </w:r>
      <w:r w:rsidRPr="005B004E">
        <w:t xml:space="preserve"> </w:t>
      </w:r>
      <w:r>
        <w:t>Recipient Name and Title /</w:t>
      </w:r>
      <w:r w:rsidRPr="005B004E">
        <w:rPr>
          <w:lang w:val="en-GB"/>
        </w:rPr>
        <w:t xml:space="preserve"> </w:t>
      </w:r>
      <w:r>
        <w:rPr>
          <w:lang w:val="en-GB"/>
        </w:rPr>
        <w:t>To the Director of Company/</w:t>
      </w:r>
      <w:r w:rsidRPr="005B004E">
        <w:rPr>
          <w:lang w:val="en-GB"/>
        </w:rPr>
        <w:t xml:space="preserve"> </w:t>
      </w:r>
      <w:r>
        <w:rPr>
          <w:lang w:val="en-GB"/>
        </w:rPr>
        <w:t>all whom it may concern,</w:t>
      </w:r>
    </w:p>
    <w:p w:rsidR="005B004E" w:rsidRDefault="005B004E" w:rsidP="000E4B76">
      <w:pPr>
        <w:spacing w:after="0"/>
      </w:pPr>
    </w:p>
    <w:p w:rsidR="005B004E" w:rsidRDefault="00B35A97" w:rsidP="000E4B76">
      <w:pPr>
        <w:spacing w:after="0"/>
      </w:pPr>
      <w:r>
        <w:t>My name is [Sender Name] and I am [Sender Role in the letter] identified by [information]. I’m writing in regard to [Purpose of the letter].</w:t>
      </w:r>
    </w:p>
    <w:p w:rsidR="00B35A97" w:rsidRDefault="00B35A97" w:rsidP="000E4B76">
      <w:pPr>
        <w:spacing w:after="0"/>
      </w:pPr>
    </w:p>
    <w:p w:rsidR="00B35A97" w:rsidRDefault="00B35A97" w:rsidP="000E4B76">
      <w:pPr>
        <w:spacing w:after="0"/>
      </w:pPr>
      <w:r>
        <w:t>[Details about the purpose of the letter]</w:t>
      </w:r>
    </w:p>
    <w:p w:rsidR="000203C6" w:rsidRDefault="000203C6" w:rsidP="000E4B76">
      <w:pPr>
        <w:spacing w:after="0"/>
      </w:pPr>
    </w:p>
    <w:p w:rsidR="000203C6" w:rsidRDefault="000203C6" w:rsidP="000E4B76">
      <w:pPr>
        <w:spacing w:after="0"/>
      </w:pPr>
      <w:r>
        <w:t xml:space="preserve">Thank you in advance for your [support/response/effort]. I hope I provided all the information you need in order to [call to action] by [due date]. I am available for further discussion if needed. </w:t>
      </w:r>
    </w:p>
    <w:p w:rsidR="00B35A97" w:rsidRDefault="00B35A97" w:rsidP="000E4B76">
      <w:pPr>
        <w:spacing w:after="0"/>
      </w:pPr>
    </w:p>
    <w:p w:rsidR="00B35A97" w:rsidRDefault="000203C6" w:rsidP="000E4B76">
      <w:pPr>
        <w:spacing w:after="0"/>
      </w:pPr>
      <w:r>
        <w:t>I look forward to hearing from you,</w:t>
      </w:r>
    </w:p>
    <w:p w:rsidR="000203C6" w:rsidRDefault="000203C6" w:rsidP="000E4B76">
      <w:pPr>
        <w:spacing w:after="0"/>
      </w:pPr>
    </w:p>
    <w:p w:rsidR="000203C6" w:rsidRDefault="000203C6" w:rsidP="000E4B76">
      <w:pPr>
        <w:spacing w:after="0"/>
      </w:pPr>
      <w:r>
        <w:t>Sincerely,</w:t>
      </w:r>
    </w:p>
    <w:p w:rsidR="000203C6" w:rsidRDefault="000203C6" w:rsidP="000E4B76">
      <w:pPr>
        <w:spacing w:after="0"/>
      </w:pPr>
      <w:r>
        <w:t>[Sender Name and Signature]</w:t>
      </w:r>
    </w:p>
    <w:sectPr w:rsidR="000203C6" w:rsidSect="000E4B76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2MjA0sTA2sTC0NDc0M7FU0lEKTi0uzszPAykwqgUAEJOUviwAAAA="/>
  </w:docVars>
  <w:rsids>
    <w:rsidRoot w:val="0056789A"/>
    <w:rsid w:val="000203C6"/>
    <w:rsid w:val="00042EDF"/>
    <w:rsid w:val="000E4B76"/>
    <w:rsid w:val="001B0AC2"/>
    <w:rsid w:val="00336531"/>
    <w:rsid w:val="003D277E"/>
    <w:rsid w:val="0056789A"/>
    <w:rsid w:val="005B004E"/>
    <w:rsid w:val="006F2225"/>
    <w:rsid w:val="00B35A97"/>
    <w:rsid w:val="00BE7EB1"/>
    <w:rsid w:val="00C0578F"/>
    <w:rsid w:val="00D1572C"/>
    <w:rsid w:val="00EB6320"/>
    <w:rsid w:val="00FC6C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320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632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B63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B632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B632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EB632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adulescu</dc:creator>
  <cp:lastModifiedBy>mradulescu</cp:lastModifiedBy>
  <cp:revision>5</cp:revision>
  <dcterms:created xsi:type="dcterms:W3CDTF">2023-02-06T09:12:00Z</dcterms:created>
  <dcterms:modified xsi:type="dcterms:W3CDTF">2023-02-06T10:52:00Z</dcterms:modified>
</cp:coreProperties>
</file>